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67430" w14:textId="37409291" w:rsidR="000E324D" w:rsidRDefault="00914020" w:rsidP="000E324D">
      <w:pPr>
        <w:ind w:left="-117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6265823" wp14:editId="100DA834">
                <wp:simplePos x="0" y="0"/>
                <wp:positionH relativeFrom="rightMargin">
                  <wp:posOffset>-146050</wp:posOffset>
                </wp:positionH>
                <wp:positionV relativeFrom="paragraph">
                  <wp:posOffset>7818120</wp:posOffset>
                </wp:positionV>
                <wp:extent cx="746760" cy="281940"/>
                <wp:effectExtent l="0" t="0" r="0" b="3810"/>
                <wp:wrapSquare wrapText="bothSides"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EC924" w14:textId="77777777" w:rsidR="00914020" w:rsidRPr="000E324D" w:rsidRDefault="00914020" w:rsidP="00914020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6-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265823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-11.5pt;margin-top:615.6pt;width:58.8pt;height:22.2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" filled="f" stroked="f">
                <v:textbox>
                  <w:txbxContent>
                    <w:p w14:paraId="762EC924" w14:textId="77777777" w:rsidR="00914020" w:rsidRPr="000E324D" w:rsidRDefault="00914020" w:rsidP="00914020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6-1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197241C" wp14:editId="06234172">
                <wp:simplePos x="0" y="0"/>
                <wp:positionH relativeFrom="rightMargin">
                  <wp:posOffset>-146050</wp:posOffset>
                </wp:positionH>
                <wp:positionV relativeFrom="paragraph">
                  <wp:posOffset>7520940</wp:posOffset>
                </wp:positionV>
                <wp:extent cx="746760" cy="281940"/>
                <wp:effectExtent l="0" t="0" r="0" b="3810"/>
                <wp:wrapSquare wrapText="bothSides"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ABDE0" w14:textId="47CC7A40" w:rsidR="00914020" w:rsidRPr="000E324D" w:rsidRDefault="00914020" w:rsidP="00914020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6-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7241C" id="_x0000_s1027" type="#_x0000_t202" style="position:absolute;left:0;text-align:left;margin-left:-11.5pt;margin-top:592.2pt;width:58.8pt;height:22.2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" filled="f" stroked="f">
                <v:textbox>
                  <w:txbxContent>
                    <w:p w14:paraId="662ABDE0" w14:textId="47CC7A40" w:rsidR="00914020" w:rsidRPr="000E324D" w:rsidRDefault="00914020" w:rsidP="00914020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6-1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57D865B7" wp14:editId="47025E36">
                <wp:simplePos x="0" y="0"/>
                <wp:positionH relativeFrom="rightMargin">
                  <wp:posOffset>-46990</wp:posOffset>
                </wp:positionH>
                <wp:positionV relativeFrom="paragraph">
                  <wp:posOffset>6583680</wp:posOffset>
                </wp:positionV>
                <wp:extent cx="762000" cy="281940"/>
                <wp:effectExtent l="0" t="0" r="0" b="381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BF795" w14:textId="77777777" w:rsidR="00914020" w:rsidRPr="000E324D" w:rsidRDefault="00914020" w:rsidP="00914020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865B7" id="_x0000_s1028" type="#_x0000_t202" style="position:absolute;left:0;text-align:left;margin-left:-3.7pt;margin-top:518.4pt;width:60pt;height:22.2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" filled="f" stroked="f">
                <v:textbox>
                  <w:txbxContent>
                    <w:p w14:paraId="5B2BF795" w14:textId="77777777" w:rsidR="00914020" w:rsidRPr="000E324D" w:rsidRDefault="00914020" w:rsidP="00914020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F27BF9F" wp14:editId="3094B3D1">
                <wp:simplePos x="0" y="0"/>
                <wp:positionH relativeFrom="rightMargin">
                  <wp:posOffset>-16510</wp:posOffset>
                </wp:positionH>
                <wp:positionV relativeFrom="paragraph">
                  <wp:posOffset>5074920</wp:posOffset>
                </wp:positionV>
                <wp:extent cx="762000" cy="281940"/>
                <wp:effectExtent l="0" t="0" r="0" b="3810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1F144" w14:textId="367DA771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7BF9F" id="_x0000_s1029" type="#_x0000_t202" style="position:absolute;left:0;text-align:left;margin-left:-1.3pt;margin-top:399.6pt;width:60pt;height:22.2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" filled="f" stroked="f">
                <v:textbox>
                  <w:txbxContent>
                    <w:p w14:paraId="7931F144" w14:textId="367DA771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69CAA11" wp14:editId="50D18277">
                <wp:simplePos x="0" y="0"/>
                <wp:positionH relativeFrom="rightMargin">
                  <wp:posOffset>-114300</wp:posOffset>
                </wp:positionH>
                <wp:positionV relativeFrom="paragraph">
                  <wp:posOffset>6006465</wp:posOffset>
                </wp:positionV>
                <wp:extent cx="762000" cy="281940"/>
                <wp:effectExtent l="0" t="0" r="0" b="3810"/>
                <wp:wrapSquare wrapText="bothSides"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5CAAF" w14:textId="29FA73C1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0-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CAA11" id="_x0000_s1030" type="#_x0000_t202" style="position:absolute;left:0;text-align:left;margin-left:-9pt;margin-top:472.95pt;width:60pt;height:22.2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" filled="f" stroked="f">
                <v:textbox>
                  <w:txbxContent>
                    <w:p w14:paraId="6255CAAF" w14:textId="29FA73C1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0-1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086EF25" wp14:editId="04D42099">
                <wp:simplePos x="0" y="0"/>
                <wp:positionH relativeFrom="rightMargin">
                  <wp:posOffset>-114300</wp:posOffset>
                </wp:positionH>
                <wp:positionV relativeFrom="paragraph">
                  <wp:posOffset>5410200</wp:posOffset>
                </wp:positionV>
                <wp:extent cx="754380" cy="281940"/>
                <wp:effectExtent l="0" t="0" r="0" b="381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38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1A7FD" w14:textId="4AAAE2EB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3-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6EF25" id="_x0000_s1031" type="#_x0000_t202" style="position:absolute;left:0;text-align:left;margin-left:-9pt;margin-top:426pt;width:59.4pt;height:22.2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" filled="f" stroked="f">
                <v:textbox>
                  <w:txbxContent>
                    <w:p w14:paraId="0FE1A7FD" w14:textId="4AAAE2EB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3-1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7217D7D" wp14:editId="1766E108">
                <wp:simplePos x="0" y="0"/>
                <wp:positionH relativeFrom="rightMargin">
                  <wp:align>left</wp:align>
                </wp:positionH>
                <wp:positionV relativeFrom="paragraph">
                  <wp:posOffset>4739640</wp:posOffset>
                </wp:positionV>
                <wp:extent cx="472440" cy="281940"/>
                <wp:effectExtent l="0" t="0" r="0" b="3810"/>
                <wp:wrapSquare wrapText="bothSides"/>
                <wp:docPr id="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D334E5" w14:textId="77777777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17D7D" id="_x0000_s1032" type="#_x0000_t202" style="position:absolute;left:0;text-align:left;margin-left:0;margin-top:373.2pt;width:37.2pt;height:22.2pt;z-index:251683840;visibility:visible;mso-wrap-style:square;mso-width-percent:0;mso-height-percent:0;mso-wrap-distance-left:9pt;mso-wrap-distance-top:3.6pt;mso-wrap-distance-right:9pt;mso-wrap-distance-bottom:3.6pt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" filled="f" stroked="f">
                <v:textbox>
                  <w:txbxContent>
                    <w:p w14:paraId="5CD334E5" w14:textId="77777777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68B3D9B" wp14:editId="7D788550">
                <wp:simplePos x="0" y="0"/>
                <wp:positionH relativeFrom="rightMargin">
                  <wp:posOffset>-53340</wp:posOffset>
                </wp:positionH>
                <wp:positionV relativeFrom="paragraph">
                  <wp:posOffset>8542020</wp:posOffset>
                </wp:positionV>
                <wp:extent cx="472440" cy="281940"/>
                <wp:effectExtent l="0" t="0" r="0" b="3810"/>
                <wp:wrapSquare wrapText="bothSides"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F765C" w14:textId="33D509D8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B3D9B" id="_x0000_s1033" type="#_x0000_t202" style="position:absolute;left:0;text-align:left;margin-left:-4.2pt;margin-top:672.6pt;width:37.2pt;height:22.2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" filled="f" stroked="f">
                <v:textbox>
                  <w:txbxContent>
                    <w:p w14:paraId="749F765C" w14:textId="33D509D8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E5FCF30" wp14:editId="629867B9">
                <wp:simplePos x="0" y="0"/>
                <wp:positionH relativeFrom="rightMargin">
                  <wp:posOffset>-146050</wp:posOffset>
                </wp:positionH>
                <wp:positionV relativeFrom="paragraph">
                  <wp:posOffset>7178040</wp:posOffset>
                </wp:positionV>
                <wp:extent cx="746760" cy="281940"/>
                <wp:effectExtent l="0" t="0" r="0" b="3810"/>
                <wp:wrapSquare wrapText="bothSides"/>
                <wp:docPr id="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4C68A" w14:textId="1B41D939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0-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FCF30" id="_x0000_s1034" type="#_x0000_t202" style="position:absolute;left:0;text-align:left;margin-left:-11.5pt;margin-top:565.2pt;width:58.8pt;height:22.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" filled="f" stroked="f">
                <v:textbox>
                  <w:txbxContent>
                    <w:p w14:paraId="39E4C68A" w14:textId="1B41D939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0-1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9099E9F" wp14:editId="2FDAC0D7">
                <wp:simplePos x="0" y="0"/>
                <wp:positionH relativeFrom="rightMargin">
                  <wp:posOffset>-31750</wp:posOffset>
                </wp:positionH>
                <wp:positionV relativeFrom="paragraph">
                  <wp:posOffset>4282440</wp:posOffset>
                </wp:positionV>
                <wp:extent cx="472440" cy="281940"/>
                <wp:effectExtent l="0" t="0" r="0" b="381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7AE99" w14:textId="072733C7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99E9F" id="_x0000_s1035" type="#_x0000_t202" style="position:absolute;left:0;text-align:left;margin-left:-2.5pt;margin-top:337.2pt;width:37.2pt;height:22.2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" filled="f" stroked="f">
                <v:textbox>
                  <w:txbxContent>
                    <w:p w14:paraId="3C47AE99" w14:textId="072733C7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4E6A623" wp14:editId="62D91000">
                <wp:simplePos x="0" y="0"/>
                <wp:positionH relativeFrom="rightMargin">
                  <wp:posOffset>21590</wp:posOffset>
                </wp:positionH>
                <wp:positionV relativeFrom="paragraph">
                  <wp:posOffset>3947160</wp:posOffset>
                </wp:positionV>
                <wp:extent cx="281940" cy="281940"/>
                <wp:effectExtent l="0" t="0" r="0" b="3810"/>
                <wp:wrapSquare wrapText="bothSides"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E0D523" w14:textId="77777777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6A623" id="_x0000_s1036" type="#_x0000_t202" style="position:absolute;left:0;text-align:left;margin-left:1.7pt;margin-top:310.8pt;width:22.2pt;height:22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" filled="f" stroked="f">
                <v:textbox>
                  <w:txbxContent>
                    <w:p w14:paraId="07E0D523" w14:textId="77777777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E786EF" wp14:editId="3B6AB64F">
                <wp:simplePos x="0" y="0"/>
                <wp:positionH relativeFrom="rightMargin">
                  <wp:posOffset>29210</wp:posOffset>
                </wp:positionH>
                <wp:positionV relativeFrom="paragraph">
                  <wp:posOffset>3636645</wp:posOffset>
                </wp:positionV>
                <wp:extent cx="281940" cy="281940"/>
                <wp:effectExtent l="0" t="0" r="0" b="3810"/>
                <wp:wrapSquare wrapText="bothSides"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77B1A" w14:textId="77777777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786EF" id="_x0000_s1037" type="#_x0000_t202" style="position:absolute;left:0;text-align:left;margin-left:2.3pt;margin-top:286.35pt;width:22.2pt;height:22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" filled="f" stroked="f">
                <v:textbox>
                  <w:txbxContent>
                    <w:p w14:paraId="2D977B1A" w14:textId="77777777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72EFA02" wp14:editId="1173077B">
                <wp:simplePos x="0" y="0"/>
                <wp:positionH relativeFrom="rightMargin">
                  <wp:posOffset>29210</wp:posOffset>
                </wp:positionH>
                <wp:positionV relativeFrom="paragraph">
                  <wp:posOffset>3307080</wp:posOffset>
                </wp:positionV>
                <wp:extent cx="281940" cy="281940"/>
                <wp:effectExtent l="0" t="0" r="0" b="3810"/>
                <wp:wrapSquare wrapText="bothSides"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66E78" w14:textId="6B7CCB7D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EFA02" id="_x0000_s1038" type="#_x0000_t202" style="position:absolute;left:0;text-align:left;margin-left:2.3pt;margin-top:260.4pt;width:22.2pt;height:22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" filled="f" stroked="f">
                <v:textbox>
                  <w:txbxContent>
                    <w:p w14:paraId="5B566E78" w14:textId="6B7CCB7D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0CED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8D5D0EC" wp14:editId="2DF5BA00">
                <wp:simplePos x="0" y="0"/>
                <wp:positionH relativeFrom="rightMargin">
                  <wp:posOffset>21590</wp:posOffset>
                </wp:positionH>
                <wp:positionV relativeFrom="paragraph">
                  <wp:posOffset>2994660</wp:posOffset>
                </wp:positionV>
                <wp:extent cx="281940" cy="281940"/>
                <wp:effectExtent l="0" t="0" r="0" b="3810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CFBB2" w14:textId="0DCE9935" w:rsidR="006B0CED" w:rsidRPr="000E324D" w:rsidRDefault="006B0CED" w:rsidP="006B0CE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5D0EC" id="_x0000_s1039" type="#_x0000_t202" style="position:absolute;left:0;text-align:left;margin-left:1.7pt;margin-top:235.8pt;width:22.2pt;height:22.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" filled="f" stroked="f">
                <v:textbox>
                  <w:txbxContent>
                    <w:p w14:paraId="25CCFBB2" w14:textId="0DCE9935" w:rsidR="006B0CED" w:rsidRPr="000E324D" w:rsidRDefault="006B0CED" w:rsidP="006B0CE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E324D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CF572DE" wp14:editId="1B59C4CC">
                <wp:simplePos x="0" y="0"/>
                <wp:positionH relativeFrom="rightMargin">
                  <wp:posOffset>30480</wp:posOffset>
                </wp:positionH>
                <wp:positionV relativeFrom="paragraph">
                  <wp:posOffset>2767965</wp:posOffset>
                </wp:positionV>
                <wp:extent cx="281940" cy="281940"/>
                <wp:effectExtent l="0" t="0" r="0" b="3810"/>
                <wp:wrapSquare wrapText="bothSides"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6FF70" w14:textId="6B63A069" w:rsidR="000E324D" w:rsidRPr="000E324D" w:rsidRDefault="000E324D" w:rsidP="000E324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572DE" id="_x0000_s1040" type="#_x0000_t202" style="position:absolute;left:0;text-align:left;margin-left:2.4pt;margin-top:217.95pt;width:22.2pt;height:22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" filled="f" stroked="f">
                <v:textbox>
                  <w:txbxContent>
                    <w:p w14:paraId="5546FF70" w14:textId="6B63A069" w:rsidR="000E324D" w:rsidRPr="000E324D" w:rsidRDefault="000E324D" w:rsidP="000E324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E324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7FC1ADA" wp14:editId="694AA8BF">
                <wp:simplePos x="0" y="0"/>
                <wp:positionH relativeFrom="column">
                  <wp:posOffset>5760720</wp:posOffset>
                </wp:positionH>
                <wp:positionV relativeFrom="paragraph">
                  <wp:posOffset>2446020</wp:posOffset>
                </wp:positionV>
                <wp:extent cx="281940" cy="281940"/>
                <wp:effectExtent l="0" t="0" r="0" b="3810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E8BF4" w14:textId="43635880" w:rsidR="000E324D" w:rsidRPr="000E324D" w:rsidRDefault="000E324D" w:rsidP="000E324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C1ADA" id="_x0000_s1041" type="#_x0000_t202" style="position:absolute;left:0;text-align:left;margin-left:453.6pt;margin-top:192.6pt;width:22.2pt;height:22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" filled="f" stroked="f">
                <v:textbox>
                  <w:txbxContent>
                    <w:p w14:paraId="26CE8BF4" w14:textId="43635880" w:rsidR="000E324D" w:rsidRPr="000E324D" w:rsidRDefault="000E324D" w:rsidP="000E324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E324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C45BA3" wp14:editId="53543F7E">
                <wp:simplePos x="0" y="0"/>
                <wp:positionH relativeFrom="column">
                  <wp:posOffset>5760720</wp:posOffset>
                </wp:positionH>
                <wp:positionV relativeFrom="paragraph">
                  <wp:posOffset>1912620</wp:posOffset>
                </wp:positionV>
                <wp:extent cx="281940" cy="281940"/>
                <wp:effectExtent l="0" t="0" r="0" b="381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A0CA6" w14:textId="3A57F26E" w:rsidR="000E324D" w:rsidRPr="000E324D" w:rsidRDefault="000E324D" w:rsidP="000E324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45BA3" id="_x0000_s1042" type="#_x0000_t202" style="position:absolute;left:0;text-align:left;margin-left:453.6pt;margin-top:150.6pt;width:22.2pt;height:22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" filled="f" stroked="f">
                <v:textbox>
                  <w:txbxContent>
                    <w:p w14:paraId="4DAA0CA6" w14:textId="3A57F26E" w:rsidR="000E324D" w:rsidRPr="000E324D" w:rsidRDefault="000E324D" w:rsidP="000E324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E324D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7D04FD" wp14:editId="0ADD07B6">
                <wp:simplePos x="0" y="0"/>
                <wp:positionH relativeFrom="column">
                  <wp:posOffset>5760720</wp:posOffset>
                </wp:positionH>
                <wp:positionV relativeFrom="paragraph">
                  <wp:posOffset>830580</wp:posOffset>
                </wp:positionV>
                <wp:extent cx="266700" cy="259080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D7420" w14:textId="7E462A93" w:rsidR="000E324D" w:rsidRPr="000E324D" w:rsidRDefault="000E324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</w:pPr>
                            <w:r w:rsidRPr="000E324D"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D04FD" id="_x0000_s1043" type="#_x0000_t202" style="position:absolute;left:0;text-align:left;margin-left:453.6pt;margin-top:65.4pt;width:21pt;height:20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" filled="f" stroked="f">
                <v:textbox>
                  <w:txbxContent>
                    <w:p w14:paraId="1A2D7420" w14:textId="7E462A93" w:rsidR="000E324D" w:rsidRPr="000E324D" w:rsidRDefault="000E324D">
                      <w:pPr>
                        <w:rPr>
                          <w:rFonts w:ascii="Arial" w:hAnsi="Arial" w:cs="Arial"/>
                          <w:sz w:val="30"/>
                          <w:szCs w:val="30"/>
                        </w:rPr>
                      </w:pPr>
                      <w:r w:rsidRPr="000E324D">
                        <w:rPr>
                          <w:rFonts w:ascii="Arial" w:hAnsi="Arial" w:cs="Arial"/>
                          <w:sz w:val="30"/>
                          <w:szCs w:val="30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E324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02CD0B9" wp14:editId="0F66601F">
                <wp:simplePos x="0" y="0"/>
                <wp:positionH relativeFrom="column">
                  <wp:posOffset>5775960</wp:posOffset>
                </wp:positionH>
                <wp:positionV relativeFrom="paragraph">
                  <wp:posOffset>1318260</wp:posOffset>
                </wp:positionV>
                <wp:extent cx="274320" cy="28956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16798" w14:textId="5EB92A9B" w:rsidR="000E324D" w:rsidRPr="000E324D" w:rsidRDefault="000E324D" w:rsidP="000E324D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CD0B9" id="_x0000_s1044" type="#_x0000_t202" style="position:absolute;left:0;text-align:left;margin-left:454.8pt;margin-top:103.8pt;width:21.6pt;height:22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" filled="f" stroked="f">
                <v:textbox>
                  <w:txbxContent>
                    <w:p w14:paraId="3C916798" w14:textId="5EB92A9B" w:rsidR="000E324D" w:rsidRPr="000E324D" w:rsidRDefault="000E324D" w:rsidP="000E324D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E324D">
        <w:rPr>
          <w:noProof/>
        </w:rPr>
        <w:drawing>
          <wp:inline distT="0" distB="0" distL="0" distR="0" wp14:anchorId="4773709F" wp14:editId="78673FA6">
            <wp:extent cx="7312660" cy="8923490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8983" t="12291" r="32993" b="5219"/>
                    <a:stretch/>
                  </pic:blipFill>
                  <pic:spPr bwMode="auto">
                    <a:xfrm>
                      <a:off x="0" y="0"/>
                      <a:ext cx="7357101" cy="8977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ECDAB2" w14:textId="20EE05D5" w:rsidR="00987AEA" w:rsidRDefault="00EE3AF8" w:rsidP="000E324D">
      <w:pPr>
        <w:ind w:left="-117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66276F9" wp14:editId="03D65652">
                <wp:simplePos x="0" y="0"/>
                <wp:positionH relativeFrom="column">
                  <wp:posOffset>1577340</wp:posOffset>
                </wp:positionH>
                <wp:positionV relativeFrom="paragraph">
                  <wp:posOffset>3611880</wp:posOffset>
                </wp:positionV>
                <wp:extent cx="1607820" cy="91440"/>
                <wp:effectExtent l="0" t="0" r="0" b="3810"/>
                <wp:wrapNone/>
                <wp:docPr id="30" name="Retângul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914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  <a:alpha val="3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1D76C" id="Retângulo 30" o:spid="_x0000_s1026" style="position:absolute;margin-left:124.2pt;margin-top:284.4pt;width:126.6pt;height:7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" fillcolor="#fff2cc [663]" stroked="f" strokeweight="1pt">
                <v:fill opacity="19789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BC1E139" wp14:editId="1C423740">
                <wp:simplePos x="0" y="0"/>
                <wp:positionH relativeFrom="column">
                  <wp:posOffset>1981200</wp:posOffset>
                </wp:positionH>
                <wp:positionV relativeFrom="paragraph">
                  <wp:posOffset>3474720</wp:posOffset>
                </wp:positionV>
                <wp:extent cx="3086100" cy="106680"/>
                <wp:effectExtent l="0" t="0" r="0" b="7620"/>
                <wp:wrapNone/>
                <wp:docPr id="29" name="Retângul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1066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  <a:alpha val="3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09CB95" id="Retângulo 29" o:spid="_x0000_s1026" style="position:absolute;margin-left:156pt;margin-top:273.6pt;width:243pt;height:8.4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" fillcolor="#fff2cc [663]" stroked="f" strokeweight="1pt">
                <v:fill opacity="19789f"/>
              </v:rect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28CB523" wp14:editId="548E61BE">
                <wp:simplePos x="0" y="0"/>
                <wp:positionH relativeFrom="rightMargin">
                  <wp:posOffset>-252730</wp:posOffset>
                </wp:positionH>
                <wp:positionV relativeFrom="paragraph">
                  <wp:posOffset>4442460</wp:posOffset>
                </wp:positionV>
                <wp:extent cx="762000" cy="281940"/>
                <wp:effectExtent l="0" t="0" r="0" b="3810"/>
                <wp:wrapNone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E7728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CB523" id="_x0000_s1045" type="#_x0000_t202" style="position:absolute;left:0;text-align:left;margin-left:-19.9pt;margin-top:349.8pt;width:60pt;height:22.2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" filled="f" stroked="f">
                <v:textbox>
                  <w:txbxContent>
                    <w:p w14:paraId="41CE7728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B1E25A4" wp14:editId="0E08364F">
                <wp:simplePos x="0" y="0"/>
                <wp:positionH relativeFrom="rightMargin">
                  <wp:posOffset>-260350</wp:posOffset>
                </wp:positionH>
                <wp:positionV relativeFrom="paragraph">
                  <wp:posOffset>4008120</wp:posOffset>
                </wp:positionV>
                <wp:extent cx="762000" cy="281940"/>
                <wp:effectExtent l="0" t="0" r="0" b="3810"/>
                <wp:wrapNone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A5BA5" w14:textId="40DB424F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E25A4" id="_x0000_s1046" type="#_x0000_t202" style="position:absolute;left:0;text-align:left;margin-left:-20.5pt;margin-top:315.6pt;width:60pt;height:22.2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" filled="f" stroked="f">
                <v:textbox>
                  <w:txbxContent>
                    <w:p w14:paraId="44BA5BA5" w14:textId="40DB424F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D3EAF44" wp14:editId="67EDBD76">
                <wp:simplePos x="0" y="0"/>
                <wp:positionH relativeFrom="rightMargin">
                  <wp:posOffset>-412750</wp:posOffset>
                </wp:positionH>
                <wp:positionV relativeFrom="paragraph">
                  <wp:posOffset>3383280</wp:posOffset>
                </wp:positionV>
                <wp:extent cx="762000" cy="281940"/>
                <wp:effectExtent l="0" t="0" r="0" b="3810"/>
                <wp:wrapNone/>
                <wp:docPr id="2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DDD0B" w14:textId="095C4D91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17-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EAF44" id="_x0000_s1047" type="#_x0000_t202" style="position:absolute;left:0;text-align:left;margin-left:-32.5pt;margin-top:266.4pt;width:60pt;height:22.2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" filled="f" stroked="f">
                <v:textbox>
                  <w:txbxContent>
                    <w:p w14:paraId="2DDDDD0B" w14:textId="095C4D91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17-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A8F3C94" wp14:editId="18CDE52E">
                <wp:simplePos x="0" y="0"/>
                <wp:positionH relativeFrom="rightMargin">
                  <wp:posOffset>-267970</wp:posOffset>
                </wp:positionH>
                <wp:positionV relativeFrom="paragraph">
                  <wp:posOffset>2788920</wp:posOffset>
                </wp:positionV>
                <wp:extent cx="762000" cy="281940"/>
                <wp:effectExtent l="0" t="0" r="0" b="3810"/>
                <wp:wrapNone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49B15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F3C94" id="_x0000_s1048" type="#_x0000_t202" style="position:absolute;left:0;text-align:left;margin-left:-21.1pt;margin-top:219.6pt;width:60pt;height:22.2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" filled="f" stroked="f">
                <v:textbox>
                  <w:txbxContent>
                    <w:p w14:paraId="25549B15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665D743" wp14:editId="007F0E4F">
                <wp:simplePos x="0" y="0"/>
                <wp:positionH relativeFrom="rightMargin">
                  <wp:posOffset>-275590</wp:posOffset>
                </wp:positionH>
                <wp:positionV relativeFrom="paragraph">
                  <wp:posOffset>2232660</wp:posOffset>
                </wp:positionV>
                <wp:extent cx="762000" cy="281940"/>
                <wp:effectExtent l="0" t="0" r="0" b="3810"/>
                <wp:wrapNone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798A0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5D743" id="_x0000_s1049" type="#_x0000_t202" style="position:absolute;left:0;text-align:left;margin-left:-21.7pt;margin-top:175.8pt;width:60pt;height:22.2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" filled="f" stroked="f">
                <v:textbox>
                  <w:txbxContent>
                    <w:p w14:paraId="580798A0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91C1FFC" wp14:editId="1F7EA188">
                <wp:simplePos x="0" y="0"/>
                <wp:positionH relativeFrom="rightMargin">
                  <wp:posOffset>-283210</wp:posOffset>
                </wp:positionH>
                <wp:positionV relativeFrom="paragraph">
                  <wp:posOffset>1798320</wp:posOffset>
                </wp:positionV>
                <wp:extent cx="762000" cy="281940"/>
                <wp:effectExtent l="0" t="0" r="0" b="3810"/>
                <wp:wrapNone/>
                <wp:docPr id="2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1F5A1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C1FFC" id="_x0000_s1050" type="#_x0000_t202" style="position:absolute;left:0;text-align:left;margin-left:-22.3pt;margin-top:141.6pt;width:60pt;height:22.2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" filled="f" stroked="f">
                <v:textbox>
                  <w:txbxContent>
                    <w:p w14:paraId="5D51F5A1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75619B8" wp14:editId="55454416">
                <wp:simplePos x="0" y="0"/>
                <wp:positionH relativeFrom="rightMargin">
                  <wp:posOffset>-306070</wp:posOffset>
                </wp:positionH>
                <wp:positionV relativeFrom="paragraph">
                  <wp:posOffset>1249680</wp:posOffset>
                </wp:positionV>
                <wp:extent cx="762000" cy="281940"/>
                <wp:effectExtent l="0" t="0" r="0" b="3810"/>
                <wp:wrapNone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835DD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619B8" id="_x0000_s1051" type="#_x0000_t202" style="position:absolute;left:0;text-align:left;margin-left:-24.1pt;margin-top:98.4pt;width:60pt;height:22.2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" filled="f" stroked="f">
                <v:textbox>
                  <w:txbxContent>
                    <w:p w14:paraId="5A6835DD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D2BEE6F" wp14:editId="7E2944B4">
                <wp:simplePos x="0" y="0"/>
                <wp:positionH relativeFrom="rightMargin">
                  <wp:posOffset>-313690</wp:posOffset>
                </wp:positionH>
                <wp:positionV relativeFrom="paragraph">
                  <wp:posOffset>807720</wp:posOffset>
                </wp:positionV>
                <wp:extent cx="762000" cy="281940"/>
                <wp:effectExtent l="0" t="0" r="0" b="3810"/>
                <wp:wrapNone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4FDA1" w14:textId="77777777" w:rsidR="00987AEA" w:rsidRPr="000E324D" w:rsidRDefault="00987AEA" w:rsidP="00987AEA">
                            <w:pP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  <w:lang w:val="en-US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BEE6F" id="_x0000_s1052" type="#_x0000_t202" style="position:absolute;left:0;text-align:left;margin-left:-24.7pt;margin-top:63.6pt;width:60pt;height:22.2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" filled="f" stroked="f">
                <v:textbox>
                  <w:txbxContent>
                    <w:p w14:paraId="42C4FDA1" w14:textId="77777777" w:rsidR="00987AEA" w:rsidRPr="000E324D" w:rsidRDefault="00987AEA" w:rsidP="00987AEA">
                      <w:pP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  <w:lang w:val="en-US"/>
                        </w:rPr>
                        <w:t>N/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AEA">
        <w:rPr>
          <w:noProof/>
        </w:rPr>
        <w:drawing>
          <wp:inline distT="0" distB="0" distL="0" distR="0" wp14:anchorId="6A6FC3C6" wp14:editId="24CEBE35">
            <wp:extent cx="7139940" cy="5041013"/>
            <wp:effectExtent l="0" t="0" r="3810" b="762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1405" t="17963" r="25682" b="15620"/>
                    <a:stretch/>
                  </pic:blipFill>
                  <pic:spPr bwMode="auto">
                    <a:xfrm>
                      <a:off x="0" y="0"/>
                      <a:ext cx="7167101" cy="5060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87A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LIwsDA0NTQwNzNR0lEKTi0uzszPAykwqgUAprviXywAAAA="/>
  </w:docVars>
  <w:rsids>
    <w:rsidRoot w:val="000E324D"/>
    <w:rsid w:val="000E324D"/>
    <w:rsid w:val="006B0CED"/>
    <w:rsid w:val="00914020"/>
    <w:rsid w:val="00987AEA"/>
    <w:rsid w:val="00EE3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C9F39"/>
  <w15:chartTrackingRefBased/>
  <w15:docId w15:val="{A5830057-034A-4AA3-90BC-9F9501B60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24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íza Freitas</dc:creator>
  <cp:keywords/>
  <dc:description/>
  <cp:lastModifiedBy>Raíza Freitas</cp:lastModifiedBy>
  <cp:revision>2</cp:revision>
  <dcterms:created xsi:type="dcterms:W3CDTF">2021-02-24T04:00:00Z</dcterms:created>
  <dcterms:modified xsi:type="dcterms:W3CDTF">2021-02-24T13:07:00Z</dcterms:modified>
</cp:coreProperties>
</file>